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4286e+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4286e+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34963e+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8836e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6119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32:52Z</dcterms:created>
  <dcterms:modified xsi:type="dcterms:W3CDTF">2025-01-25T07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